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ew Mull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ll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32 Beechwood Avenue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ullen51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0925105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